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CFABA" w14:textId="41F1D495" w:rsidR="006149B1" w:rsidRPr="00D440A1" w:rsidRDefault="006149B1" w:rsidP="00ED138B">
      <w:pPr>
        <w:spacing w:after="0" w:line="240" w:lineRule="auto"/>
        <w:rPr>
          <w:sz w:val="28"/>
          <w:szCs w:val="28"/>
        </w:rPr>
      </w:pPr>
      <w:bookmarkStart w:id="0" w:name="_Hlk536359931"/>
    </w:p>
    <w:tbl>
      <w:tblPr>
        <w:tblStyle w:val="TableGrid"/>
        <w:tblW w:w="83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1116"/>
        <w:gridCol w:w="1116"/>
      </w:tblGrid>
      <w:tr w:rsidR="0068231F" w:rsidRPr="004236AE" w14:paraId="012A95A6" w14:textId="77777777" w:rsidTr="0068231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68231F" w:rsidRPr="004236AE" w:rsidRDefault="0068231F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68231F" w:rsidRPr="004236AE" w:rsidRDefault="0068231F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68231F" w:rsidRPr="004236AE" w:rsidRDefault="0068231F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68231F" w:rsidRPr="004236AE" w:rsidRDefault="0068231F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</w:tr>
      <w:tr w:rsidR="0068231F" w:rsidRPr="004236AE" w14:paraId="10960C2E" w14:textId="77777777" w:rsidTr="0068231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50CDC451" w:rsidR="0068231F" w:rsidRPr="004236AE" w:rsidRDefault="0068231F" w:rsidP="004236AE">
            <w:pPr>
              <w:spacing w:line="276" w:lineRule="auto"/>
              <w:rPr>
                <w:color w:val="000000" w:themeColor="text1"/>
                <w:sz w:val="22"/>
              </w:rPr>
            </w:pPr>
            <w:proofErr w:type="spellStart"/>
            <w:r>
              <w:rPr>
                <w:color w:val="000000" w:themeColor="text1"/>
                <w:sz w:val="22"/>
              </w:rPr>
              <w:t>Gnoth</w:t>
            </w:r>
            <w:proofErr w:type="spellEnd"/>
            <w:r>
              <w:rPr>
                <w:color w:val="000000" w:themeColor="text1"/>
                <w:sz w:val="22"/>
              </w:rPr>
              <w:t xml:space="preserve"> Project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43D9981A" w:rsidR="0068231F" w:rsidRPr="00A03B32" w:rsidRDefault="0068231F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Jonathan Dedmon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354FB293" w:rsidR="0068231F" w:rsidRPr="00A03B32" w:rsidRDefault="0068231F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 xml:space="preserve">Feb </w:t>
            </w:r>
            <w:r w:rsidR="00145CDD">
              <w:rPr>
                <w:color w:val="000000" w:themeColor="text1"/>
                <w:szCs w:val="20"/>
              </w:rPr>
              <w:t>24th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36A44ECB" w:rsidR="0068231F" w:rsidRPr="00A03B32" w:rsidRDefault="00145CDD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 xml:space="preserve">Mar </w:t>
            </w:r>
            <w:r w:rsidR="00470C7B">
              <w:rPr>
                <w:color w:val="000000" w:themeColor="text1"/>
                <w:szCs w:val="20"/>
              </w:rPr>
              <w:t>7th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3375" w:type="dxa"/>
        <w:tblInd w:w="85" w:type="dxa"/>
        <w:tblLook w:val="04A0" w:firstRow="1" w:lastRow="0" w:firstColumn="1" w:lastColumn="0" w:noHBand="0" w:noVBand="1"/>
      </w:tblPr>
      <w:tblGrid>
        <w:gridCol w:w="2880"/>
        <w:gridCol w:w="1980"/>
        <w:gridCol w:w="1110"/>
        <w:gridCol w:w="1110"/>
        <w:gridCol w:w="1110"/>
        <w:gridCol w:w="1350"/>
        <w:gridCol w:w="3835"/>
      </w:tblGrid>
      <w:tr w:rsidR="0068231F" w:rsidRPr="0049564B" w14:paraId="19ACF582" w14:textId="77777777" w:rsidTr="00145CDD">
        <w:trPr>
          <w:trHeight w:val="576"/>
        </w:trPr>
        <w:tc>
          <w:tcPr>
            <w:tcW w:w="288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198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  <w:t>DAT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68231F" w:rsidRPr="00A03B32" w:rsidRDefault="0068231F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13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3835" w:type="dxa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="0068231F" w:rsidRPr="0049564B" w14:paraId="6F162E9C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2ACCF0C7" w:rsidR="0068231F" w:rsidRPr="00D440A1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 xml:space="preserve">SPRINT </w:t>
            </w:r>
            <w:r w:rsidR="00145CDD">
              <w:rPr>
                <w:rFonts w:eastAsia="Times New Roman" w:cs="Calibri"/>
                <w:color w:val="000000"/>
                <w:sz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77777777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50BCA8CF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2D93E4FE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68231F" w:rsidRPr="0049564B" w14:paraId="26C7A339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1071B12" w14:textId="46E2F27E" w:rsidR="00470C7B" w:rsidRPr="00470C7B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Sprint Plan</w:t>
            </w:r>
            <w:r w:rsidR="00145CDD">
              <w:rPr>
                <w:rFonts w:eastAsia="Times New Roman" w:cs="Calibri"/>
                <w:color w:val="000000"/>
                <w:szCs w:val="20"/>
              </w:rPr>
              <w:t xml:space="preserve"> #2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067099D" w14:textId="2BE1D6E4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Nicolei Savage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BE8B1A3" w14:textId="652E53F4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Feb </w:t>
            </w:r>
            <w:r w:rsidR="00145CDD">
              <w:rPr>
                <w:rFonts w:eastAsia="Times New Roman" w:cs="Calibri"/>
                <w:color w:val="000000"/>
                <w:szCs w:val="20"/>
              </w:rPr>
              <w:t>24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8F39FBE" w14:textId="67FB593C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</w:t>
            </w:r>
            <w:r w:rsidR="00145CDD">
              <w:rPr>
                <w:rFonts w:eastAsia="Times New Roman" w:cs="Calibri"/>
                <w:color w:val="000000"/>
                <w:szCs w:val="20"/>
              </w:rPr>
              <w:t>4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441A94" w14:textId="36807A3A" w:rsidR="0068231F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CD40273" w14:textId="61AB3AEF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30D2EC7F" w14:textId="1DDB45F0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70C7B" w:rsidRPr="0049564B" w14:paraId="1B00B3C7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FA832AB" w14:textId="4388A22B" w:rsidR="00470C7B" w:rsidRDefault="00470C7B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a Burndown Chart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2ACB0B4" w14:textId="16B1F1FE" w:rsidR="00470C7B" w:rsidRDefault="00470C7B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Nicolei Savage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603900E" w14:textId="7EBE0E63" w:rsidR="00470C7B" w:rsidRDefault="00470C7B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8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1BA3870" w14:textId="31E64BEE" w:rsidR="00470C7B" w:rsidRDefault="00B17801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Mar 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013F8E1" w14:textId="745AA79A" w:rsidR="00470C7B" w:rsidRDefault="00B17801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3FA190" w14:textId="77777777" w:rsidR="00470C7B" w:rsidRDefault="00470C7B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5925D246" w14:textId="77777777" w:rsidR="00470C7B" w:rsidRPr="00A03B32" w:rsidRDefault="00470C7B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33E04A92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1A602D2B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PTC Activities Rules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781915F4" w:rsidR="00145CDD" w:rsidRPr="00A03B32" w:rsidRDefault="00B17801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52CD4954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4844046C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5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0809A063" w:rsidR="00145CDD" w:rsidRPr="00A03B32" w:rsidRDefault="00B17801" w:rsidP="00145CD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2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2B9FE95B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4C6ECC18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02291537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AA5786C" w14:textId="27457553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List of Activities and Presidents with emails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DF43AB1" w14:textId="736BF6DC" w:rsidR="00145CDD" w:rsidRPr="00A03B32" w:rsidRDefault="00145CDD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D7C6660" w14:textId="130C14D3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870550F" w14:textId="7EB6536A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</w:t>
            </w:r>
            <w:r w:rsidR="00470C7B">
              <w:rPr>
                <w:rFonts w:eastAsia="Times New Roman" w:cs="Calibri"/>
                <w:color w:val="000000"/>
                <w:szCs w:val="20"/>
              </w:rPr>
              <w:t>8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87BCE4E" w14:textId="1C2D119E" w:rsidR="00145CDD" w:rsidRPr="00A03B32" w:rsidRDefault="00B17801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4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C20028" w14:textId="1B2CE8B4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C61E207" w14:textId="16114527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Very difficult</w:t>
            </w:r>
          </w:p>
        </w:tc>
      </w:tr>
      <w:tr w:rsidR="00145CDD" w:rsidRPr="0049564B" w14:paraId="35AE9086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2F9B93E" w14:textId="0DABBE99" w:rsidR="00145CDD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inish Styling the rest of the websit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14481F9" w14:textId="3D168BF7" w:rsidR="00470C7B" w:rsidRDefault="00470C7B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Bredon Zimmerman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C3B106F" w14:textId="5D7F3D33" w:rsidR="00145CDD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</w:t>
            </w:r>
            <w:r w:rsidR="00470C7B">
              <w:rPr>
                <w:rFonts w:eastAsia="Times New Roman" w:cs="Calibri"/>
                <w:color w:val="000000"/>
                <w:szCs w:val="20"/>
              </w:rPr>
              <w:t>8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0F27094" w14:textId="2F814FED" w:rsidR="00145CDD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Mar </w:t>
            </w:r>
            <w:r w:rsidR="00470C7B">
              <w:rPr>
                <w:rFonts w:eastAsia="Times New Roman" w:cs="Calibri"/>
                <w:color w:val="000000"/>
                <w:szCs w:val="20"/>
              </w:rPr>
              <w:t>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FD5BA27" w14:textId="0CBB1D01" w:rsidR="00145CDD" w:rsidRDefault="00B17801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7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5534296" w14:textId="7B56DF8C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062E34DC" w14:textId="77777777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481DCC81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3689013A" w14:textId="1F07BB25" w:rsidR="00145CDD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heck for errors or spelling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697B7D0" w14:textId="02A45D17" w:rsidR="00145CDD" w:rsidRPr="00A03B32" w:rsidRDefault="00470C7B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Jonathan Dedmon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5738AD2" w14:textId="38757E49" w:rsidR="00145CDD" w:rsidRPr="00A03B32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Mar 1st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A14F1E" w14:textId="5F96BE50" w:rsidR="00145CDD" w:rsidRPr="00A03B32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Mar 3rd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364E78D" w14:textId="01545AD3" w:rsidR="00145CDD" w:rsidRPr="00A03B32" w:rsidRDefault="00B17801" w:rsidP="00145CD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2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113C1CB" w14:textId="18022C31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1DFE8415" w14:textId="77777777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31440ABF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3038B58F" w14:textId="37026E12" w:rsidR="00145CDD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Organizational Guidelines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7DFCFC" w14:textId="15C2254C" w:rsidR="00145CDD" w:rsidRPr="00A03B32" w:rsidRDefault="00B17801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65F33BA" w14:textId="7553AB61" w:rsidR="00145CDD" w:rsidRPr="00A03B32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D503ACA" w14:textId="04C473E9" w:rsidR="00145CDD" w:rsidRPr="00A03B32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9EC3785" w14:textId="541D8D1B" w:rsidR="00145CDD" w:rsidRPr="00A03B32" w:rsidRDefault="00B17801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61A9E85" w14:textId="7096DF84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16400672" w14:textId="77777777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8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9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E13BC" w14:textId="77777777" w:rsidR="001C2F7A" w:rsidRDefault="001C2F7A" w:rsidP="00480F66">
      <w:pPr>
        <w:spacing w:after="0" w:line="240" w:lineRule="auto"/>
      </w:pPr>
      <w:r>
        <w:separator/>
      </w:r>
    </w:p>
  </w:endnote>
  <w:endnote w:type="continuationSeparator" w:id="0">
    <w:p w14:paraId="5C204755" w14:textId="77777777" w:rsidR="001C2F7A" w:rsidRDefault="001C2F7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CA81A" w14:textId="77777777" w:rsidR="001C2F7A" w:rsidRDefault="001C2F7A" w:rsidP="00480F66">
      <w:pPr>
        <w:spacing w:after="0" w:line="240" w:lineRule="auto"/>
      </w:pPr>
      <w:r>
        <w:separator/>
      </w:r>
    </w:p>
  </w:footnote>
  <w:footnote w:type="continuationSeparator" w:id="0">
    <w:p w14:paraId="266C8458" w14:textId="77777777" w:rsidR="001C2F7A" w:rsidRDefault="001C2F7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141D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45CDD"/>
    <w:rsid w:val="001769BD"/>
    <w:rsid w:val="00184DC6"/>
    <w:rsid w:val="00186202"/>
    <w:rsid w:val="001A141A"/>
    <w:rsid w:val="001A628F"/>
    <w:rsid w:val="001A6860"/>
    <w:rsid w:val="001C2F7A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70C7B"/>
    <w:rsid w:val="00480F66"/>
    <w:rsid w:val="0048129D"/>
    <w:rsid w:val="00483A03"/>
    <w:rsid w:val="00494038"/>
    <w:rsid w:val="0049564B"/>
    <w:rsid w:val="004D077A"/>
    <w:rsid w:val="00501CE5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C19EE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31F"/>
    <w:rsid w:val="00682D60"/>
    <w:rsid w:val="00690F94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B4B5A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09E8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17801"/>
    <w:rsid w:val="00B22AFA"/>
    <w:rsid w:val="00B31143"/>
    <w:rsid w:val="00B343C2"/>
    <w:rsid w:val="00B36680"/>
    <w:rsid w:val="00B41B66"/>
    <w:rsid w:val="00B84C2A"/>
    <w:rsid w:val="00B91F65"/>
    <w:rsid w:val="00BA0391"/>
    <w:rsid w:val="00BA6D2F"/>
    <w:rsid w:val="00BC4FB8"/>
    <w:rsid w:val="00BE044A"/>
    <w:rsid w:val="00BE210B"/>
    <w:rsid w:val="00BE50B7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3472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8</Words>
  <Characters>61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NSavage95 Nicolei10</cp:lastModifiedBy>
  <cp:revision>2</cp:revision>
  <cp:lastPrinted>2019-01-22T01:48:00Z</cp:lastPrinted>
  <dcterms:created xsi:type="dcterms:W3CDTF">2023-02-28T13:55:00Z</dcterms:created>
  <dcterms:modified xsi:type="dcterms:W3CDTF">2023-02-28T13:55:00Z</dcterms:modified>
</cp:coreProperties>
</file>